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CF4A0" w14:textId="16B991CF" w:rsidR="000F0B27" w:rsidRDefault="006B4360" w:rsidP="00D32681">
      <w:r>
        <w:t>Application for special considerations for apprentices/learners</w:t>
      </w:r>
    </w:p>
    <w:p w14:paraId="681B73E9" w14:textId="77777777" w:rsidR="006B4360" w:rsidRDefault="006B4360" w:rsidP="00D32681"/>
    <w:p w14:paraId="79FD8D7C" w14:textId="77777777" w:rsidR="00F23634" w:rsidRPr="00F23634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000000"/>
          <w:sz w:val="22"/>
          <w:lang w:eastAsia="en-US"/>
        </w:rPr>
        <w:t xml:space="preserve">Please complete all sections of the form. Incomplete applications cannot be considered. </w:t>
      </w:r>
    </w:p>
    <w:p w14:paraId="0F29C1AA" w14:textId="77777777" w:rsidR="00F23634" w:rsidRPr="00F23634" w:rsidRDefault="00F23634" w:rsidP="00F23634">
      <w:pPr>
        <w:autoSpaceDE w:val="0"/>
        <w:autoSpaceDN w:val="0"/>
        <w:adjustRightInd w:val="0"/>
        <w:jc w:val="left"/>
        <w:rPr>
          <w:rFonts w:eastAsia="Calibri" w:cs="Tahoma"/>
          <w:caps w:val="0"/>
          <w:color w:val="000000"/>
          <w:sz w:val="22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14"/>
        <w:gridCol w:w="8077"/>
      </w:tblGrid>
      <w:tr w:rsidR="00F23634" w:rsidRPr="00F23634" w14:paraId="65306B28" w14:textId="77777777" w:rsidTr="00F23634">
        <w:tc>
          <w:tcPr>
            <w:tcW w:w="2124" w:type="dxa"/>
            <w:shd w:val="clear" w:color="auto" w:fill="BFBFBF"/>
          </w:tcPr>
          <w:p w14:paraId="4FF754B9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rovider name</w:t>
            </w:r>
          </w:p>
        </w:tc>
        <w:tc>
          <w:tcPr>
            <w:tcW w:w="8077" w:type="dxa"/>
          </w:tcPr>
          <w:p w14:paraId="5E7A1F5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E120AAE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7FB4598F" w14:textId="77777777" w:rsidTr="00F23634">
        <w:tc>
          <w:tcPr>
            <w:tcW w:w="2124" w:type="dxa"/>
            <w:shd w:val="clear" w:color="auto" w:fill="BFBFBF"/>
          </w:tcPr>
          <w:p w14:paraId="0D8BD558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</w:tc>
        <w:tc>
          <w:tcPr>
            <w:tcW w:w="8077" w:type="dxa"/>
          </w:tcPr>
          <w:p w14:paraId="48845574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7CF1DB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F23634" w:rsidRPr="00F23634" w14:paraId="31412455" w14:textId="77777777" w:rsidTr="00F23634">
        <w:tc>
          <w:tcPr>
            <w:tcW w:w="2124" w:type="dxa"/>
            <w:shd w:val="clear" w:color="auto" w:fill="BFBFBF"/>
          </w:tcPr>
          <w:p w14:paraId="44DCBFDB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Name of apprentice/learner</w:t>
            </w:r>
          </w:p>
        </w:tc>
        <w:tc>
          <w:tcPr>
            <w:tcW w:w="8077" w:type="dxa"/>
          </w:tcPr>
          <w:p w14:paraId="63B9069A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C3F3E2D" w14:textId="77777777" w:rsidR="00F23634" w:rsidRPr="00F23634" w:rsidRDefault="00F23634" w:rsidP="00F23634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</w:tbl>
    <w:p w14:paraId="2B1B9E82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5D9C9B98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>List below all Innovate Awarding qualifications for which the learner requires special consideration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797"/>
        <w:gridCol w:w="3757"/>
      </w:tblGrid>
      <w:tr w:rsidR="00F23634" w:rsidRPr="001A151E" w14:paraId="4F9DDB0A" w14:textId="77777777" w:rsidTr="005D643D">
        <w:tc>
          <w:tcPr>
            <w:tcW w:w="3539" w:type="dxa"/>
            <w:shd w:val="clear" w:color="auto" w:fill="BFBFBF"/>
          </w:tcPr>
          <w:p w14:paraId="5C0A032A" w14:textId="77777777" w:rsidR="00F23634" w:rsidRPr="00F23634" w:rsidRDefault="00F23634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tandard/Qualification title</w:t>
            </w:r>
          </w:p>
        </w:tc>
        <w:tc>
          <w:tcPr>
            <w:tcW w:w="2126" w:type="dxa"/>
            <w:shd w:val="clear" w:color="auto" w:fill="BFBFBF"/>
          </w:tcPr>
          <w:p w14:paraId="07284026" w14:textId="77777777" w:rsidR="00F23634" w:rsidRPr="00F23634" w:rsidRDefault="00F23634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if applicable)</w:t>
            </w:r>
          </w:p>
        </w:tc>
        <w:tc>
          <w:tcPr>
            <w:tcW w:w="797" w:type="dxa"/>
            <w:shd w:val="clear" w:color="auto" w:fill="BFBFBF"/>
          </w:tcPr>
          <w:p w14:paraId="2E3195C6" w14:textId="77777777" w:rsidR="00F23634" w:rsidRPr="00F23634" w:rsidRDefault="00F23634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Level</w:t>
            </w:r>
          </w:p>
        </w:tc>
        <w:tc>
          <w:tcPr>
            <w:tcW w:w="3757" w:type="dxa"/>
            <w:shd w:val="clear" w:color="auto" w:fill="BFBFBF"/>
          </w:tcPr>
          <w:p w14:paraId="3F4B8799" w14:textId="77777777" w:rsidR="00F23634" w:rsidRPr="00F23634" w:rsidRDefault="00F23634" w:rsidP="00F23634">
            <w:pPr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F23634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/Test date</w:t>
            </w:r>
          </w:p>
        </w:tc>
      </w:tr>
      <w:tr w:rsidR="00F23634" w:rsidRPr="00F23634" w14:paraId="5B5BE2BD" w14:textId="77777777" w:rsidTr="005D643D">
        <w:tc>
          <w:tcPr>
            <w:tcW w:w="3539" w:type="dxa"/>
          </w:tcPr>
          <w:p w14:paraId="75E8DC08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14E111A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126" w:type="dxa"/>
          </w:tcPr>
          <w:p w14:paraId="2AF2BF07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3D974C4E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757" w:type="dxa"/>
          </w:tcPr>
          <w:p w14:paraId="70572CBB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F23634" w:rsidRPr="00F23634" w14:paraId="6D5CD8F7" w14:textId="77777777" w:rsidTr="005D643D">
        <w:tc>
          <w:tcPr>
            <w:tcW w:w="3539" w:type="dxa"/>
          </w:tcPr>
          <w:p w14:paraId="6F166092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883C12B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126" w:type="dxa"/>
          </w:tcPr>
          <w:p w14:paraId="0196597B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7FF36267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757" w:type="dxa"/>
          </w:tcPr>
          <w:p w14:paraId="3712F564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F23634" w:rsidRPr="00F23634" w14:paraId="49CE81AC" w14:textId="77777777" w:rsidTr="005D643D">
        <w:tc>
          <w:tcPr>
            <w:tcW w:w="3539" w:type="dxa"/>
          </w:tcPr>
          <w:p w14:paraId="1DFC5B31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432A29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126" w:type="dxa"/>
          </w:tcPr>
          <w:p w14:paraId="2CB54C0D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42334A97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757" w:type="dxa"/>
          </w:tcPr>
          <w:p w14:paraId="44C161B7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F23634" w:rsidRPr="00F23634" w14:paraId="2981F7DB" w14:textId="77777777" w:rsidTr="005D643D">
        <w:tc>
          <w:tcPr>
            <w:tcW w:w="3539" w:type="dxa"/>
          </w:tcPr>
          <w:p w14:paraId="1251754F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5A0E18A9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126" w:type="dxa"/>
          </w:tcPr>
          <w:p w14:paraId="69D4F7BD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2A310087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757" w:type="dxa"/>
          </w:tcPr>
          <w:p w14:paraId="34EDFFFA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3358FC55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77D5214B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>Summary of the adverse circumstances that affected the learner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F23634" w:rsidRPr="00F23634" w14:paraId="4EF137F4" w14:textId="77777777" w:rsidTr="00A945EA">
        <w:tc>
          <w:tcPr>
            <w:tcW w:w="10201" w:type="dxa"/>
          </w:tcPr>
          <w:p w14:paraId="466B37FA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A4F43DF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DEB7184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C6EB4EF" w14:textId="2C13ED35" w:rsidR="00F23634" w:rsidRPr="001A151E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37FDFFA" w14:textId="77777777" w:rsidR="00B548D1" w:rsidRPr="00F23634" w:rsidRDefault="00B548D1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3E2028E3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2CD743D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16FC65C8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BD970D6" w14:textId="77777777" w:rsidR="00F23634" w:rsidRPr="00F23634" w:rsidRDefault="00F23634" w:rsidP="00F23634">
      <w:pPr>
        <w:spacing w:after="160" w:line="259" w:lineRule="auto"/>
        <w:jc w:val="left"/>
        <w:rPr>
          <w:rFonts w:eastAsia="Calibri" w:cs="Tahoma"/>
          <w:bCs/>
          <w:caps w:val="0"/>
          <w:color w:val="auto"/>
          <w:sz w:val="22"/>
          <w:lang w:eastAsia="en-US"/>
        </w:rPr>
      </w:pP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Please provide </w:t>
      </w:r>
      <w:r w:rsidRPr="00F23634">
        <w:rPr>
          <w:rFonts w:eastAsia="Calibri" w:cs="Tahoma"/>
          <w:b w:val="0"/>
          <w:i/>
          <w:iCs/>
          <w:caps w:val="0"/>
          <w:color w:val="auto"/>
          <w:sz w:val="22"/>
          <w:lang w:eastAsia="en-US"/>
        </w:rPr>
        <w:t xml:space="preserve">specific </w:t>
      </w:r>
      <w:r w:rsidRPr="00F23634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details of the reasonable adjustments requested in the box below. 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F23634" w:rsidRPr="00F23634" w14:paraId="30BB0518" w14:textId="77777777" w:rsidTr="00B548D1">
        <w:tc>
          <w:tcPr>
            <w:tcW w:w="10201" w:type="dxa"/>
          </w:tcPr>
          <w:p w14:paraId="0FCAB104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DF58FE3" w14:textId="2BC02581" w:rsidR="00F23634" w:rsidRPr="001A151E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56B9BBC" w14:textId="77777777" w:rsidR="00B548D1" w:rsidRPr="00F23634" w:rsidRDefault="00B548D1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405B164" w14:textId="0FBCFBB6" w:rsid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0113DF2" w14:textId="77777777" w:rsidR="001A151E" w:rsidRPr="00F23634" w:rsidRDefault="001A151E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973321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43550C05" w14:textId="77777777" w:rsidR="00F23634" w:rsidRPr="00F23634" w:rsidRDefault="00F23634" w:rsidP="00F23634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CA35DB9" w14:textId="77777777" w:rsidR="001A151E" w:rsidRPr="001A151E" w:rsidRDefault="001A151E" w:rsidP="001A151E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324F5DFF" w14:textId="77777777" w:rsidR="001A151E" w:rsidRPr="001A151E" w:rsidRDefault="001A151E" w:rsidP="001A151E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auto"/>
          <w:sz w:val="22"/>
          <w:lang w:eastAsia="en-US"/>
        </w:rPr>
        <w:t>Please list all the supporting</w:t>
      </w:r>
      <w:bookmarkStart w:id="0" w:name="_GoBack"/>
      <w:bookmarkEnd w:id="0"/>
      <w:r w:rsidRPr="001A151E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evidence supplied with this request. This may be a medical report, statement from the invigilator etc. </w:t>
      </w:r>
      <w:r w:rsidRPr="001A151E">
        <w:rPr>
          <w:rFonts w:eastAsia="Calibri" w:cs="Tahoma"/>
          <w:bCs/>
          <w:caps w:val="0"/>
          <w:color w:val="auto"/>
          <w:sz w:val="22"/>
          <w:lang w:eastAsia="en-US"/>
        </w:rPr>
        <w:t>Applications which do not have the relevant documentary evidence cannot be considered.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1A151E" w:rsidRPr="001A151E" w14:paraId="66734DD9" w14:textId="77777777" w:rsidTr="001A151E">
        <w:tc>
          <w:tcPr>
            <w:tcW w:w="10343" w:type="dxa"/>
          </w:tcPr>
          <w:p w14:paraId="29D5C6A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336F7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5478D1C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4FD2816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EF7C7AF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2B4496E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971FE65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391EDD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2B61EAA4" w14:textId="77777777" w:rsidR="001A151E" w:rsidRPr="001A151E" w:rsidRDefault="001A151E" w:rsidP="001A151E">
            <w:pPr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07E677A" w14:textId="77777777" w:rsidR="001A151E" w:rsidRPr="001A151E" w:rsidRDefault="001A151E" w:rsidP="001A151E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3C54B7DE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 xml:space="preserve">Declaration: This application is supported by the centre coordinator and relevant tutors: </w:t>
      </w:r>
    </w:p>
    <w:p w14:paraId="191EA5EE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47D04C9D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1D1802DF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 xml:space="preserve">Signed by Coordinator or Examinations Officer ____________________________________ </w:t>
      </w:r>
    </w:p>
    <w:p w14:paraId="3D32E4B4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647C9000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19AD3C33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Print name ________________________________________________________________</w:t>
      </w:r>
    </w:p>
    <w:p w14:paraId="25EB2F18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4A7A78E5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577CC67A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Date of application__________________________________________________________</w:t>
      </w:r>
    </w:p>
    <w:p w14:paraId="68D715A0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</w:p>
    <w:p w14:paraId="1E659D2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</w:p>
    <w:p w14:paraId="3B49B416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szCs w:val="28"/>
          <w:lang w:eastAsia="en-US"/>
        </w:rPr>
        <w:t>Please return the completed form and supporting evidence to:</w:t>
      </w:r>
    </w:p>
    <w:p w14:paraId="158E7335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</w:p>
    <w:p w14:paraId="14E6691C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>Post:</w:t>
      </w:r>
    </w:p>
    <w:p w14:paraId="665B1B2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Innovate Awarding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Block F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 xml:space="preserve">291 Paintworks 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Arnos Vale</w:t>
      </w:r>
    </w:p>
    <w:p w14:paraId="502CB786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t>Bristol</w:t>
      </w:r>
      <w:r w:rsidRPr="001A151E">
        <w:rPr>
          <w:rFonts w:eastAsia="Calibri" w:cs="Tahoma"/>
          <w:b w:val="0"/>
          <w:caps w:val="0"/>
          <w:color w:val="000000"/>
          <w:sz w:val="22"/>
          <w:lang w:eastAsia="en-US"/>
        </w:rPr>
        <w:br/>
        <w:t>BS4 3AW</w:t>
      </w: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 xml:space="preserve"> </w:t>
      </w:r>
    </w:p>
    <w:p w14:paraId="5E897727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</w:p>
    <w:p w14:paraId="5AAD0D73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Cs/>
          <w:caps w:val="0"/>
          <w:color w:val="1D1D1B"/>
          <w:sz w:val="22"/>
          <w:lang w:eastAsia="en-US"/>
        </w:rPr>
        <w:t>Email:</w:t>
      </w:r>
    </w:p>
    <w:p w14:paraId="3BE9DF67" w14:textId="1729BCC3" w:rsid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hyperlink r:id="rId7" w:history="1">
        <w:r w:rsidRPr="003F1A04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162C381B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39711470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If you have any queries at regarding completing and submitting this form, or about reasonable adjustments and special considerations in general, please contact Innovate Awarding:  </w:t>
      </w:r>
    </w:p>
    <w:p w14:paraId="4229E21B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1D1D1B"/>
          <w:sz w:val="22"/>
          <w:lang w:eastAsia="en-US"/>
        </w:rPr>
      </w:pPr>
    </w:p>
    <w:p w14:paraId="5BD40258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bCs/>
          <w:caps w:val="0"/>
          <w:color w:val="1D1D1B"/>
          <w:sz w:val="22"/>
          <w:lang w:eastAsia="en-US"/>
        </w:rPr>
      </w:pPr>
      <w:r w:rsidRPr="001A151E">
        <w:rPr>
          <w:rFonts w:eastAsia="Calibri" w:cs="Tahoma"/>
          <w:caps w:val="0"/>
          <w:color w:val="1D1D1B"/>
          <w:sz w:val="22"/>
          <w:lang w:eastAsia="en-US"/>
        </w:rPr>
        <w:t>Telephone:</w:t>
      </w:r>
      <w:r w:rsidRPr="001A151E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 </w:t>
      </w:r>
      <w:r w:rsidRPr="001A151E">
        <w:rPr>
          <w:rFonts w:eastAsia="Calibri" w:cs="Tahoma"/>
          <w:b w:val="0"/>
          <w:bCs/>
          <w:caps w:val="0"/>
          <w:color w:val="1D1D1B"/>
          <w:sz w:val="22"/>
          <w:lang w:eastAsia="en-US"/>
        </w:rPr>
        <w:t>0117 314 2800</w:t>
      </w:r>
    </w:p>
    <w:p w14:paraId="6F6AD051" w14:textId="144CBCDE" w:rsidR="00DC5010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 w:rsidRPr="001A151E">
        <w:rPr>
          <w:rFonts w:eastAsia="Calibri" w:cs="Tahoma"/>
          <w:caps w:val="0"/>
          <w:color w:val="1D1D1B"/>
          <w:sz w:val="22"/>
          <w:lang w:eastAsia="en-US"/>
        </w:rPr>
        <w:t>Email:</w:t>
      </w:r>
      <w:r w:rsidRPr="001A151E">
        <w:rPr>
          <w:rFonts w:eastAsia="Calibri" w:cs="Tahoma"/>
          <w:b w:val="0"/>
          <w:caps w:val="0"/>
          <w:color w:val="1D1D1B"/>
          <w:sz w:val="22"/>
          <w:lang w:eastAsia="en-US"/>
        </w:rPr>
        <w:t xml:space="preserve"> </w:t>
      </w:r>
      <w:hyperlink r:id="rId8" w:history="1">
        <w:r w:rsidRPr="001A151E">
          <w:rPr>
            <w:rStyle w:val="Hyperlink"/>
            <w:rFonts w:eastAsia="Calibri" w:cs="Tahoma"/>
            <w:b w:val="0"/>
            <w:caps w:val="0"/>
            <w:sz w:val="22"/>
            <w:lang w:eastAsia="en-US"/>
          </w:rPr>
          <w:t>compliance@innovateawarding.org</w:t>
        </w:r>
      </w:hyperlink>
    </w:p>
    <w:p w14:paraId="5EF65AC0" w14:textId="77777777" w:rsidR="00DC5010" w:rsidRDefault="00DC5010">
      <w:pPr>
        <w:spacing w:after="160" w:line="259" w:lineRule="auto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  <w:r>
        <w:rPr>
          <w:rFonts w:eastAsia="Calibri" w:cs="Tahoma"/>
          <w:b w:val="0"/>
          <w:caps w:val="0"/>
          <w:color w:val="000000"/>
          <w:sz w:val="22"/>
          <w:lang w:eastAsia="en-US"/>
        </w:rPr>
        <w:br w:type="page"/>
      </w:r>
    </w:p>
    <w:p w14:paraId="3B8D896A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DC5010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t xml:space="preserve">For completion by Innovate Awarding only </w:t>
      </w:r>
    </w:p>
    <w:p w14:paraId="3FDD767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2E1737C2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Date application received by Innovate Awarding ___________________________________ </w:t>
      </w:r>
    </w:p>
    <w:p w14:paraId="4BC2D69B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0CAFDCF1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caps w:val="0"/>
          <w:color w:val="000000"/>
          <w:sz w:val="22"/>
          <w:lang w:eastAsia="en-US"/>
        </w:rPr>
        <w:t xml:space="preserve">To the Centre Coordinator </w:t>
      </w:r>
    </w:p>
    <w:p w14:paraId="51BBBADA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caps w:val="0"/>
          <w:color w:val="000000"/>
          <w:sz w:val="22"/>
          <w:lang w:eastAsia="en-US"/>
        </w:rPr>
        <w:t xml:space="preserve">Cc Centre Examinations Officer </w:t>
      </w:r>
    </w:p>
    <w:p w14:paraId="29FC2AF8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caps w:val="0"/>
          <w:color w:val="000000"/>
          <w:sz w:val="22"/>
          <w:lang w:eastAsia="en-US"/>
        </w:rPr>
      </w:pPr>
    </w:p>
    <w:p w14:paraId="4A09238A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pplication cannot be considered until the following information has been received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D558A2C" w14:textId="77777777" w:rsidTr="00DC5010">
        <w:tc>
          <w:tcPr>
            <w:tcW w:w="10060" w:type="dxa"/>
          </w:tcPr>
          <w:p w14:paraId="5BA54EDB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FCF0CB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5278432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0807698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1F68212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78CCCF73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  <w:p w14:paraId="643F596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5A2BE50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4F6BAE25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The </w:t>
      </w:r>
      <w:proofErr w:type="gramStart"/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above named</w:t>
      </w:r>
      <w:proofErr w:type="gramEnd"/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 apprentice/learner may have the following special consideration/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DC5010" w:rsidRPr="00DC5010" w14:paraId="613FBB0A" w14:textId="77777777" w:rsidTr="00DC5010">
        <w:tc>
          <w:tcPr>
            <w:tcW w:w="10060" w:type="dxa"/>
          </w:tcPr>
          <w:p w14:paraId="7104AC49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526D78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043E85AA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D9A81E7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5B766F21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69923AB3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29E2CC94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7CCF24A6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  <w:p w14:paraId="31BE012C" w14:textId="77777777" w:rsidR="00DC5010" w:rsidRPr="00DC5010" w:rsidRDefault="00DC5010" w:rsidP="00DC5010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64F76877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026F8469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0B376832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7A4F48C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3E467A0A" w14:textId="77777777" w:rsidR="00DC5010" w:rsidRPr="00DC5010" w:rsidRDefault="00DC5010" w:rsidP="00DC5010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Head of Compliance signature _______________________ </w:t>
      </w:r>
    </w:p>
    <w:p w14:paraId="30C49E5C" w14:textId="77777777" w:rsidR="00DC5010" w:rsidRPr="00DC5010" w:rsidRDefault="00DC5010" w:rsidP="00DC5010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01FC0944" w14:textId="77777777" w:rsidR="00DC5010" w:rsidRPr="00DC5010" w:rsidRDefault="00DC5010" w:rsidP="00DC5010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DC5010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 ____________________</w:t>
      </w:r>
    </w:p>
    <w:p w14:paraId="7C92517A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p w14:paraId="5A50CC81" w14:textId="77777777" w:rsidR="001A151E" w:rsidRPr="001A151E" w:rsidRDefault="001A151E" w:rsidP="001A151E">
      <w:pPr>
        <w:autoSpaceDE w:val="0"/>
        <w:autoSpaceDN w:val="0"/>
        <w:adjustRightInd w:val="0"/>
        <w:jc w:val="left"/>
        <w:rPr>
          <w:rFonts w:eastAsia="Calibri" w:cs="Tahoma"/>
          <w:b w:val="0"/>
          <w:bCs/>
          <w:caps w:val="0"/>
          <w:color w:val="000000"/>
          <w:sz w:val="22"/>
          <w:lang w:eastAsia="en-US"/>
        </w:rPr>
      </w:pPr>
    </w:p>
    <w:p w14:paraId="6A296871" w14:textId="51989BD4" w:rsidR="00261BD0" w:rsidRPr="00261BD0" w:rsidRDefault="00261BD0" w:rsidP="00261BD0"/>
    <w:p w14:paraId="669EF99E" w14:textId="77777777" w:rsidR="00261BD0" w:rsidRPr="00261BD0" w:rsidRDefault="00261BD0" w:rsidP="00261BD0">
      <w:pPr>
        <w:jc w:val="right"/>
      </w:pPr>
    </w:p>
    <w:sectPr w:rsidR="00261BD0" w:rsidRPr="00261BD0" w:rsidSect="001B338E">
      <w:headerReference w:type="default" r:id="rId9"/>
      <w:footerReference w:type="default" r:id="rId10"/>
      <w:pgSz w:w="11906" w:h="16838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64A8F1" w14:textId="77777777" w:rsidR="006A39FD" w:rsidRDefault="006A39FD" w:rsidP="00A318D1">
      <w:r>
        <w:separator/>
      </w:r>
    </w:p>
  </w:endnote>
  <w:endnote w:type="continuationSeparator" w:id="0">
    <w:p w14:paraId="62A45757" w14:textId="77777777" w:rsidR="006A39FD" w:rsidRDefault="006A39FD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3F33BAD9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B548D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5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B548D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0.01.2020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0CDFDCDB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0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8FC16" w14:textId="77777777" w:rsidR="006A39FD" w:rsidRDefault="006A39FD" w:rsidP="00A318D1">
      <w:r>
        <w:separator/>
      </w:r>
    </w:p>
  </w:footnote>
  <w:footnote w:type="continuationSeparator" w:id="0">
    <w:p w14:paraId="28D19814" w14:textId="77777777" w:rsidR="006A39FD" w:rsidRDefault="006A39FD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F0B27"/>
    <w:rsid w:val="001A151E"/>
    <w:rsid w:val="001B338E"/>
    <w:rsid w:val="001E501B"/>
    <w:rsid w:val="00235878"/>
    <w:rsid w:val="00261BD0"/>
    <w:rsid w:val="003A20BC"/>
    <w:rsid w:val="00403F03"/>
    <w:rsid w:val="00523E4B"/>
    <w:rsid w:val="005D643D"/>
    <w:rsid w:val="00687009"/>
    <w:rsid w:val="006A39FD"/>
    <w:rsid w:val="006B4360"/>
    <w:rsid w:val="00711E5D"/>
    <w:rsid w:val="00A318D1"/>
    <w:rsid w:val="00A945EA"/>
    <w:rsid w:val="00B548D1"/>
    <w:rsid w:val="00CD18B1"/>
    <w:rsid w:val="00D32681"/>
    <w:rsid w:val="00DC5010"/>
    <w:rsid w:val="00DC5386"/>
    <w:rsid w:val="00EA2C12"/>
    <w:rsid w:val="00F23634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F23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A1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51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DC5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F9AD166D0C942A3D1CDE4A51C6205" ma:contentTypeVersion="10" ma:contentTypeDescription="Create a new document." ma:contentTypeScope="" ma:versionID="b4ae3ab61d4459552ea554cff4b9cbbc">
  <xsd:schema xmlns:xsd="http://www.w3.org/2001/XMLSchema" xmlns:xs="http://www.w3.org/2001/XMLSchema" xmlns:p="http://schemas.microsoft.com/office/2006/metadata/properties" xmlns:ns2="5406e9a1-ccf6-4b85-92e9-706469588739" xmlns:ns3="197553f9-5f5a-4446-b9e5-f83ccb600462" targetNamespace="http://schemas.microsoft.com/office/2006/metadata/properties" ma:root="true" ma:fieldsID="67783e541147c02a4b087197e58bb811" ns2:_="" ns3:_="">
    <xsd:import namespace="5406e9a1-ccf6-4b85-92e9-706469588739"/>
    <xsd:import namespace="197553f9-5f5a-4446-b9e5-f83ccb6004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6e9a1-ccf6-4b85-92e9-706469588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53f9-5f5a-4446-b9e5-f83ccb600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1833F2-F70F-4DA2-9AB9-1AA415B37D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F49027-4DE1-4798-8138-8B7279C4ACD2}"/>
</file>

<file path=customXml/itemProps3.xml><?xml version="1.0" encoding="utf-8"?>
<ds:datastoreItem xmlns:ds="http://schemas.openxmlformats.org/officeDocument/2006/customXml" ds:itemID="{6CFC549C-D6CF-4F80-BAA2-EC3B7E6D2A08}"/>
</file>

<file path=customXml/itemProps4.xml><?xml version="1.0" encoding="utf-8"?>
<ds:datastoreItem xmlns:ds="http://schemas.openxmlformats.org/officeDocument/2006/customXml" ds:itemID="{7D0446C9-D893-4594-8C15-42EFD51A84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15</cp:revision>
  <dcterms:created xsi:type="dcterms:W3CDTF">2019-12-13T08:33:00Z</dcterms:created>
  <dcterms:modified xsi:type="dcterms:W3CDTF">2020-02-10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F9AD166D0C942A3D1CDE4A51C6205</vt:lpwstr>
  </property>
</Properties>
</file>